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B595A3" w14:textId="77777777" w:rsidR="00954884" w:rsidRDefault="00954884" w:rsidP="00954884">
      <w:pPr>
        <w:rPr>
          <w:noProof/>
        </w:rPr>
      </w:pPr>
    </w:p>
    <w:tbl>
      <w:tblPr>
        <w:tblStyle w:val="TableGrid"/>
        <w:tblW w:w="9715" w:type="dxa"/>
        <w:tblLook w:val="04A0" w:firstRow="1" w:lastRow="0" w:firstColumn="1" w:lastColumn="0" w:noHBand="0" w:noVBand="1"/>
      </w:tblPr>
      <w:tblGrid>
        <w:gridCol w:w="9715"/>
      </w:tblGrid>
      <w:tr w:rsidR="00954884" w14:paraId="63B62D08" w14:textId="77777777" w:rsidTr="00D75FD2">
        <w:tc>
          <w:tcPr>
            <w:tcW w:w="9715" w:type="dxa"/>
            <w:vAlign w:val="center"/>
          </w:tcPr>
          <w:p w14:paraId="073A534D" w14:textId="77777777" w:rsidR="00954884" w:rsidRPr="00FD6E0D" w:rsidRDefault="00954884" w:rsidP="00D75FD2">
            <w:pPr>
              <w:spacing w:before="240"/>
              <w:jc w:val="center"/>
              <w:rPr>
                <w:b/>
                <w:sz w:val="32"/>
              </w:rPr>
            </w:pPr>
            <w:r w:rsidRPr="00FD6E0D">
              <w:rPr>
                <w:b/>
                <w:sz w:val="32"/>
              </w:rPr>
              <w:t>UNIVERSITY OF CENTRAL PUNJAB</w:t>
            </w:r>
          </w:p>
          <w:p w14:paraId="639A7694" w14:textId="77777777" w:rsidR="00954884" w:rsidRPr="00FD6E0D" w:rsidRDefault="00954884" w:rsidP="00D75FD2">
            <w:pPr>
              <w:spacing w:before="240"/>
              <w:jc w:val="center"/>
              <w:rPr>
                <w:b/>
                <w:sz w:val="32"/>
              </w:rPr>
            </w:pPr>
            <w:r w:rsidRPr="00FD6E0D">
              <w:rPr>
                <w:b/>
                <w:sz w:val="32"/>
              </w:rPr>
              <w:t>FACULTY OF INFORMATION TECHNOLOGY</w:t>
            </w:r>
          </w:p>
          <w:p w14:paraId="37C40227" w14:textId="08E51D65" w:rsidR="00954884" w:rsidRPr="00FD6E0D" w:rsidRDefault="00954884" w:rsidP="00D75FD2">
            <w:pPr>
              <w:spacing w:before="240"/>
              <w:jc w:val="center"/>
              <w:rPr>
                <w:b/>
                <w:sz w:val="32"/>
              </w:rPr>
            </w:pPr>
            <w:r>
              <w:rPr>
                <w:b/>
                <w:sz w:val="32"/>
              </w:rPr>
              <w:t>ITC</w:t>
            </w:r>
          </w:p>
          <w:p w14:paraId="75936BB4" w14:textId="7D2F3FBA" w:rsidR="00954884" w:rsidRPr="00FD6E0D" w:rsidRDefault="00954884" w:rsidP="00D75FD2">
            <w:pPr>
              <w:jc w:val="center"/>
              <w:rPr>
                <w:b/>
                <w:sz w:val="28"/>
              </w:rPr>
            </w:pPr>
            <w:r>
              <w:rPr>
                <w:b/>
                <w:sz w:val="28"/>
              </w:rPr>
              <w:t>M</w:t>
            </w:r>
            <w:r w:rsidR="00482652">
              <w:rPr>
                <w:b/>
                <w:sz w:val="28"/>
              </w:rPr>
              <w:t>ID</w:t>
            </w:r>
            <w:r w:rsidRPr="00FD6E0D">
              <w:rPr>
                <w:b/>
                <w:sz w:val="28"/>
              </w:rPr>
              <w:t xml:space="preserve"> TERM EXAM</w:t>
            </w:r>
          </w:p>
          <w:p w14:paraId="3397DAEB" w14:textId="7AD55A68" w:rsidR="00954884" w:rsidRPr="0068699B" w:rsidRDefault="00954884" w:rsidP="00D75FD2">
            <w:pPr>
              <w:jc w:val="center"/>
              <w:rPr>
                <w:b/>
                <w:sz w:val="32"/>
              </w:rPr>
            </w:pPr>
            <w:r>
              <w:rPr>
                <w:b/>
                <w:sz w:val="28"/>
              </w:rPr>
              <w:t>Fall</w:t>
            </w:r>
            <w:r w:rsidRPr="00FD6E0D">
              <w:rPr>
                <w:b/>
                <w:sz w:val="28"/>
              </w:rPr>
              <w:t xml:space="preserve"> 2021</w:t>
            </w:r>
          </w:p>
        </w:tc>
      </w:tr>
    </w:tbl>
    <w:p w14:paraId="5EEA6691" w14:textId="77777777" w:rsidR="00954884" w:rsidRPr="00B718A1" w:rsidRDefault="00954884" w:rsidP="00954884">
      <w:pPr>
        <w:jc w:val="center"/>
        <w:rPr>
          <w:b/>
          <w:sz w:val="32"/>
        </w:rPr>
      </w:pPr>
    </w:p>
    <w:p w14:paraId="616DC0A2" w14:textId="77777777" w:rsidR="00954884" w:rsidRDefault="00954884" w:rsidP="00954884">
      <w:pPr>
        <w:pBdr>
          <w:bottom w:val="single" w:sz="12" w:space="1" w:color="auto"/>
        </w:pBdr>
        <w:rPr>
          <w:b/>
          <w:sz w:val="26"/>
        </w:rPr>
      </w:pPr>
      <w:r>
        <w:rPr>
          <w:b/>
          <w:sz w:val="26"/>
        </w:rPr>
        <w:t>Instructions:</w:t>
      </w:r>
    </w:p>
    <w:p w14:paraId="4A83FFA3" w14:textId="460E70F2" w:rsidR="00954884" w:rsidRDefault="00954884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b/>
        </w:rPr>
      </w:pPr>
      <w:r>
        <w:rPr>
          <w:b/>
        </w:rPr>
        <w:t>There</w:t>
      </w:r>
      <w:r w:rsidR="00FD2205">
        <w:rPr>
          <w:b/>
        </w:rPr>
        <w:t xml:space="preserve"> are</w:t>
      </w:r>
      <w:r w:rsidRPr="00827E54">
        <w:rPr>
          <w:b/>
        </w:rPr>
        <w:t xml:space="preserve"> </w:t>
      </w:r>
      <w:r w:rsidR="00482652">
        <w:rPr>
          <w:b/>
        </w:rPr>
        <w:t>t</w:t>
      </w:r>
      <w:r w:rsidR="001B0C16">
        <w:rPr>
          <w:b/>
        </w:rPr>
        <w:t>wo</w:t>
      </w:r>
      <w:r>
        <w:rPr>
          <w:b/>
        </w:rPr>
        <w:t xml:space="preserve"> </w:t>
      </w:r>
      <w:r w:rsidR="00482652">
        <w:rPr>
          <w:b/>
        </w:rPr>
        <w:t>q</w:t>
      </w:r>
      <w:r>
        <w:rPr>
          <w:b/>
        </w:rPr>
        <w:t>uestions.</w:t>
      </w:r>
    </w:p>
    <w:p w14:paraId="44F2E290" w14:textId="392532DD" w:rsidR="00954884" w:rsidRPr="006251BD" w:rsidRDefault="00954884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b/>
        </w:rPr>
      </w:pPr>
      <w:r w:rsidRPr="006251BD">
        <w:rPr>
          <w:b/>
        </w:rPr>
        <w:t>There ar</w:t>
      </w:r>
      <w:r w:rsidR="00DC1C79">
        <w:rPr>
          <w:b/>
        </w:rPr>
        <w:t>e</w:t>
      </w:r>
      <w:r w:rsidRPr="006251BD">
        <w:rPr>
          <w:b/>
        </w:rPr>
        <w:t xml:space="preserve"> </w:t>
      </w:r>
      <w:r w:rsidR="001B0C16">
        <w:rPr>
          <w:b/>
        </w:rPr>
        <w:t>four</w:t>
      </w:r>
      <w:r w:rsidRPr="006251BD">
        <w:rPr>
          <w:b/>
        </w:rPr>
        <w:t xml:space="preserve"> pages</w:t>
      </w:r>
      <w:r w:rsidR="00482652">
        <w:rPr>
          <w:b/>
        </w:rPr>
        <w:t>.</w:t>
      </w:r>
    </w:p>
    <w:p w14:paraId="34EA79B1" w14:textId="73022089" w:rsidR="00954884" w:rsidRDefault="00482652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b/>
        </w:rPr>
      </w:pPr>
      <w:r>
        <w:rPr>
          <w:b/>
        </w:rPr>
        <w:t xml:space="preserve"> </w:t>
      </w:r>
      <w:r w:rsidR="000977EC">
        <w:rPr>
          <w:b/>
        </w:rPr>
        <w:t>E</w:t>
      </w:r>
      <w:r>
        <w:rPr>
          <w:b/>
        </w:rPr>
        <w:t>xample</w:t>
      </w:r>
      <w:r w:rsidR="000977EC">
        <w:rPr>
          <w:b/>
        </w:rPr>
        <w:t>s</w:t>
      </w:r>
      <w:r>
        <w:rPr>
          <w:b/>
        </w:rPr>
        <w:t xml:space="preserve"> </w:t>
      </w:r>
      <w:r w:rsidR="000977EC">
        <w:rPr>
          <w:b/>
        </w:rPr>
        <w:t>are</w:t>
      </w:r>
      <w:r>
        <w:rPr>
          <w:b/>
        </w:rPr>
        <w:t xml:space="preserve"> given as a sample,</w:t>
      </w:r>
      <w:r w:rsidR="00954884">
        <w:rPr>
          <w:b/>
        </w:rPr>
        <w:t xml:space="preserve"> </w:t>
      </w:r>
      <w:r>
        <w:rPr>
          <w:b/>
        </w:rPr>
        <w:t xml:space="preserve">but </w:t>
      </w:r>
      <w:r w:rsidR="00954884">
        <w:rPr>
          <w:b/>
        </w:rPr>
        <w:t>your program should work on different inputs as well.</w:t>
      </w:r>
    </w:p>
    <w:p w14:paraId="224B4ACD" w14:textId="75857C46" w:rsidR="00954884" w:rsidRDefault="006A5A62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  <w:rPr>
          <w:b/>
        </w:rPr>
      </w:pPr>
      <w:r>
        <w:rPr>
          <w:b/>
        </w:rPr>
        <w:t xml:space="preserve">Total exam time is </w:t>
      </w:r>
      <w:r w:rsidR="00954884">
        <w:rPr>
          <w:b/>
        </w:rPr>
        <w:t>1 Hour 30 min.</w:t>
      </w:r>
    </w:p>
    <w:p w14:paraId="3D816999" w14:textId="14BBEFF9" w:rsidR="00954884" w:rsidRPr="00B55694" w:rsidRDefault="00954884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</w:pPr>
      <w:r>
        <w:rPr>
          <w:b/>
        </w:rPr>
        <w:t xml:space="preserve">Submit one </w:t>
      </w:r>
      <w:r w:rsidR="00482652">
        <w:rPr>
          <w:b/>
        </w:rPr>
        <w:t>ZIP</w:t>
      </w:r>
      <w:r>
        <w:rPr>
          <w:b/>
        </w:rPr>
        <w:t xml:space="preserve"> folder on portal </w:t>
      </w:r>
      <w:r w:rsidR="00080564">
        <w:rPr>
          <w:b/>
        </w:rPr>
        <w:t>containing .</w:t>
      </w:r>
      <w:proofErr w:type="spellStart"/>
      <w:r w:rsidR="00080564">
        <w:rPr>
          <w:b/>
        </w:rPr>
        <w:t>cpp</w:t>
      </w:r>
      <w:proofErr w:type="spellEnd"/>
      <w:r w:rsidR="00080564">
        <w:rPr>
          <w:b/>
        </w:rPr>
        <w:t xml:space="preserve"> files only</w:t>
      </w:r>
      <w:r w:rsidR="00482652">
        <w:rPr>
          <w:b/>
        </w:rPr>
        <w:t>.</w:t>
      </w:r>
      <w:r w:rsidRPr="00B55694">
        <w:rPr>
          <w:b/>
        </w:rPr>
        <w:t xml:space="preserve">  </w:t>
      </w:r>
    </w:p>
    <w:p w14:paraId="28BCE53B" w14:textId="00451FF4" w:rsidR="00954884" w:rsidRPr="00125EF7" w:rsidRDefault="00954884" w:rsidP="00954884">
      <w:pPr>
        <w:pStyle w:val="ListParagraph"/>
        <w:numPr>
          <w:ilvl w:val="0"/>
          <w:numId w:val="1"/>
        </w:numPr>
        <w:spacing w:after="0" w:line="240" w:lineRule="auto"/>
        <w:ind w:right="113"/>
        <w:jc w:val="both"/>
      </w:pPr>
      <w:r w:rsidRPr="00B55694">
        <w:rPr>
          <w:b/>
        </w:rPr>
        <w:t xml:space="preserve">Plagiarism will </w:t>
      </w:r>
      <w:r w:rsidR="00482652">
        <w:rPr>
          <w:b/>
        </w:rPr>
        <w:t>not</w:t>
      </w:r>
      <w:r w:rsidRPr="00B55694">
        <w:rPr>
          <w:b/>
        </w:rPr>
        <w:t xml:space="preserve"> be tolerate</w:t>
      </w:r>
      <w:r w:rsidR="00482652">
        <w:rPr>
          <w:b/>
        </w:rPr>
        <w:t>d</w:t>
      </w:r>
      <w:r w:rsidRPr="00B55694">
        <w:rPr>
          <w:b/>
        </w:rPr>
        <w:t>.</w:t>
      </w:r>
    </w:p>
    <w:p w14:paraId="32BB18C4" w14:textId="5C56F09F" w:rsidR="00954884" w:rsidRDefault="00954884">
      <w:r>
        <w:br w:type="page"/>
      </w:r>
    </w:p>
    <w:p w14:paraId="0E59D942" w14:textId="7B1B9E09" w:rsidR="00C37078" w:rsidRDefault="00954884" w:rsidP="00954884">
      <w:pPr>
        <w:pStyle w:val="IntenseQuote"/>
      </w:pPr>
      <w:r>
        <w:lastRenderedPageBreak/>
        <w:t>Task 1</w:t>
      </w:r>
      <w:r w:rsidR="00B75002">
        <w:t xml:space="preserve"> (15 Marks)</w:t>
      </w:r>
    </w:p>
    <w:p w14:paraId="0C50EEE1" w14:textId="3AAC302B" w:rsidR="0006411D" w:rsidRDefault="0006411D" w:rsidP="0006411D">
      <w:r>
        <w:t xml:space="preserve">A farmer is asking you </w:t>
      </w:r>
      <w:r w:rsidR="00AA4C08">
        <w:t xml:space="preserve">to count total legs of all his animals. </w:t>
      </w:r>
      <w:r>
        <w:t>The farmer breeds three sp</w:t>
      </w:r>
      <w:r w:rsidR="00AA4C08">
        <w:t>ecies</w:t>
      </w:r>
      <w:r>
        <w:t>.</w:t>
      </w:r>
    </w:p>
    <w:tbl>
      <w:tblPr>
        <w:tblStyle w:val="GridTable4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6411D" w14:paraId="1646F0E5" w14:textId="77777777" w:rsidTr="0006411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45737A0" w14:textId="370E5E28" w:rsidR="0006411D" w:rsidRDefault="00F574C2" w:rsidP="0006411D">
            <w:r>
              <w:t>Animal b</w:t>
            </w:r>
            <w:r w:rsidR="0006411D">
              <w:t>reed</w:t>
            </w:r>
            <w:r>
              <w:t>s</w:t>
            </w:r>
          </w:p>
        </w:tc>
        <w:tc>
          <w:tcPr>
            <w:tcW w:w="4508" w:type="dxa"/>
          </w:tcPr>
          <w:p w14:paraId="30FDDE53" w14:textId="710546AF" w:rsidR="0006411D" w:rsidRDefault="0006411D" w:rsidP="0006411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</w:t>
            </w:r>
            <w:r w:rsidR="00F574C2">
              <w:t>umber</w:t>
            </w:r>
            <w:r>
              <w:t xml:space="preserve"> of </w:t>
            </w:r>
            <w:r w:rsidR="00F574C2">
              <w:t>l</w:t>
            </w:r>
            <w:r>
              <w:t>egs</w:t>
            </w:r>
          </w:p>
        </w:tc>
      </w:tr>
      <w:tr w:rsidR="0006411D" w14:paraId="0EFC1DFF" w14:textId="77777777" w:rsidTr="00064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3A943365" w14:textId="297B50FD" w:rsidR="0006411D" w:rsidRDefault="0006411D" w:rsidP="0006411D">
            <w:r>
              <w:t>Chicken</w:t>
            </w:r>
          </w:p>
        </w:tc>
        <w:tc>
          <w:tcPr>
            <w:tcW w:w="4508" w:type="dxa"/>
          </w:tcPr>
          <w:p w14:paraId="628477FD" w14:textId="5D88C644" w:rsidR="0006411D" w:rsidRDefault="0006411D" w:rsidP="000641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</w:t>
            </w:r>
          </w:p>
        </w:tc>
      </w:tr>
      <w:tr w:rsidR="0006411D" w14:paraId="57ADDA0D" w14:textId="77777777" w:rsidTr="0006411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7917877D" w14:textId="196E87C2" w:rsidR="0006411D" w:rsidRDefault="0006411D" w:rsidP="0006411D">
            <w:r>
              <w:t>Cow</w:t>
            </w:r>
          </w:p>
        </w:tc>
        <w:tc>
          <w:tcPr>
            <w:tcW w:w="4508" w:type="dxa"/>
          </w:tcPr>
          <w:p w14:paraId="16B5CE09" w14:textId="632AF518" w:rsidR="0006411D" w:rsidRDefault="0006411D" w:rsidP="0006411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</w:tr>
      <w:tr w:rsidR="0006411D" w14:paraId="5D754457" w14:textId="77777777" w:rsidTr="0006411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D9EECEC" w14:textId="5CCF851E" w:rsidR="0006411D" w:rsidRDefault="00CE7D8A" w:rsidP="0006411D">
            <w:r>
              <w:t>Horse</w:t>
            </w:r>
          </w:p>
        </w:tc>
        <w:tc>
          <w:tcPr>
            <w:tcW w:w="4508" w:type="dxa"/>
          </w:tcPr>
          <w:p w14:paraId="44F3F11A" w14:textId="0209841F" w:rsidR="0006411D" w:rsidRDefault="0006411D" w:rsidP="0006411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4</w:t>
            </w:r>
          </w:p>
        </w:tc>
      </w:tr>
    </w:tbl>
    <w:p w14:paraId="249EA4BD" w14:textId="691CD6C5" w:rsidR="0006411D" w:rsidRDefault="0006411D" w:rsidP="0006411D"/>
    <w:p w14:paraId="7522B136" w14:textId="4661DC4A" w:rsidR="0006411D" w:rsidRDefault="0006411D" w:rsidP="0006411D">
      <w:r>
        <w:t xml:space="preserve">The farmer </w:t>
      </w:r>
      <w:r w:rsidR="00F574C2">
        <w:t xml:space="preserve">will give you the count of each animal breed </w:t>
      </w:r>
      <w:r w:rsidR="00F574C2" w:rsidRPr="00CE7D8A">
        <w:rPr>
          <w:b/>
          <w:bCs/>
        </w:rPr>
        <w:t>(take input from the user)</w:t>
      </w:r>
      <w:r w:rsidRPr="00CE7D8A">
        <w:rPr>
          <w:b/>
          <w:bCs/>
        </w:rPr>
        <w:t>.</w:t>
      </w:r>
      <w:r>
        <w:t xml:space="preserve"> You have to write a C++ program that calculate</w:t>
      </w:r>
      <w:r w:rsidR="00F574C2">
        <w:t>s</w:t>
      </w:r>
      <w:r>
        <w:t xml:space="preserve"> the total number of legs of all animals.</w:t>
      </w:r>
    </w:p>
    <w:p w14:paraId="4A862953" w14:textId="49C60143" w:rsidR="0011701F" w:rsidRPr="0011701F" w:rsidRDefault="0011701F" w:rsidP="0006411D">
      <w:pPr>
        <w:rPr>
          <w:b/>
          <w:bCs/>
          <w:sz w:val="28"/>
          <w:szCs w:val="28"/>
        </w:rPr>
      </w:pPr>
      <w:r w:rsidRPr="0011701F">
        <w:rPr>
          <w:b/>
          <w:bCs/>
          <w:sz w:val="28"/>
          <w:szCs w:val="28"/>
        </w:rPr>
        <w:t xml:space="preserve">Note: </w:t>
      </w:r>
      <w:r w:rsidR="00F574C2">
        <w:rPr>
          <w:b/>
          <w:bCs/>
          <w:sz w:val="28"/>
          <w:szCs w:val="28"/>
        </w:rPr>
        <w:t>Count</w:t>
      </w:r>
      <w:r w:rsidRPr="0011701F">
        <w:rPr>
          <w:b/>
          <w:bCs/>
          <w:sz w:val="28"/>
          <w:szCs w:val="28"/>
        </w:rPr>
        <w:t xml:space="preserve"> of animals must be a positive integer</w:t>
      </w:r>
      <w:r w:rsidR="00F574C2">
        <w:rPr>
          <w:b/>
          <w:bCs/>
          <w:sz w:val="28"/>
          <w:szCs w:val="28"/>
        </w:rPr>
        <w:t>.</w:t>
      </w:r>
    </w:p>
    <w:p w14:paraId="1D6E8C73" w14:textId="63D993EB" w:rsidR="00CE7D8A" w:rsidRPr="0006411D" w:rsidRDefault="006D1388" w:rsidP="0006411D">
      <w:pPr>
        <w:rPr>
          <w:b/>
          <w:bCs/>
        </w:rPr>
      </w:pPr>
      <w:r>
        <w:rPr>
          <w:b/>
          <w:bCs/>
          <w:noProof/>
        </w:rPr>
        <w:drawing>
          <wp:anchor distT="0" distB="0" distL="114300" distR="114300" simplePos="0" relativeHeight="251659264" behindDoc="1" locked="0" layoutInCell="1" allowOverlap="1" wp14:anchorId="2300C2D5" wp14:editId="7B717FC5">
            <wp:simplePos x="0" y="0"/>
            <wp:positionH relativeFrom="margin">
              <wp:posOffset>2552700</wp:posOffset>
            </wp:positionH>
            <wp:positionV relativeFrom="paragraph">
              <wp:posOffset>506730</wp:posOffset>
            </wp:positionV>
            <wp:extent cx="3171825" cy="1714500"/>
            <wp:effectExtent l="0" t="0" r="9525" b="0"/>
            <wp:wrapTight wrapText="bothSides">
              <wp:wrapPolygon edited="0">
                <wp:start x="0" y="0"/>
                <wp:lineTo x="0" y="21360"/>
                <wp:lineTo x="21535" y="21360"/>
                <wp:lineTo x="21535" y="0"/>
                <wp:lineTo x="0" y="0"/>
              </wp:wrapPolygon>
            </wp:wrapTight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1330"/>
                    <a:stretch/>
                  </pic:blipFill>
                  <pic:spPr bwMode="auto">
                    <a:xfrm>
                      <a:off x="0" y="0"/>
                      <a:ext cx="3171825" cy="17145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5844FD">
        <w:rPr>
          <w:b/>
          <w:bCs/>
          <w:noProof/>
        </w:rPr>
        <w:drawing>
          <wp:anchor distT="0" distB="0" distL="114300" distR="114300" simplePos="0" relativeHeight="251658240" behindDoc="1" locked="0" layoutInCell="1" allowOverlap="1" wp14:anchorId="68817CF9" wp14:editId="1318DE7C">
            <wp:simplePos x="0" y="0"/>
            <wp:positionH relativeFrom="margin">
              <wp:posOffset>0</wp:posOffset>
            </wp:positionH>
            <wp:positionV relativeFrom="paragraph">
              <wp:posOffset>772795</wp:posOffset>
            </wp:positionV>
            <wp:extent cx="2419350" cy="1438275"/>
            <wp:effectExtent l="0" t="0" r="0" b="9525"/>
            <wp:wrapTight wrapText="bothSides">
              <wp:wrapPolygon edited="0">
                <wp:start x="0" y="0"/>
                <wp:lineTo x="0" y="21457"/>
                <wp:lineTo x="21430" y="21457"/>
                <wp:lineTo x="21430" y="0"/>
                <wp:lineTo x="0" y="0"/>
              </wp:wrapPolygon>
            </wp:wrapTight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5247"/>
                    <a:stretch/>
                  </pic:blipFill>
                  <pic:spPr bwMode="auto">
                    <a:xfrm>
                      <a:off x="0" y="0"/>
                      <a:ext cx="2419350" cy="14382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E7D8A"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625DED1D" wp14:editId="3A6CD30C">
                <wp:simplePos x="0" y="0"/>
                <wp:positionH relativeFrom="column">
                  <wp:posOffset>0</wp:posOffset>
                </wp:positionH>
                <wp:positionV relativeFrom="paragraph">
                  <wp:posOffset>2268855</wp:posOffset>
                </wp:positionV>
                <wp:extent cx="241935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1935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649DA54" w14:textId="5092FE91" w:rsidR="00CE7D8A" w:rsidRPr="005844FD" w:rsidRDefault="00CE7D8A" w:rsidP="00CE7D8A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 w:rsidRPr="005844F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="00A61D56" w:rsidRPr="005844F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="00A61D56" w:rsidRPr="005844F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="00A61D56" w:rsidRPr="005844F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053358" w:rsidRPr="005844FD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1</w:t>
                            </w:r>
                            <w:r w:rsidR="00A61D56" w:rsidRPr="005844FD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5844FD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 Sample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625DED1D"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0;margin-top:178.65pt;width:190.5pt;height: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" stroked="f">
                <v:textbox style="mso-fit-shape-to-text:t" inset="0,0,0,0">
                  <w:txbxContent>
                    <w:p w14:paraId="4649DA54" w14:textId="5092FE91" w:rsidR="00CE7D8A" w:rsidRPr="005844FD" w:rsidRDefault="00CE7D8A" w:rsidP="00CE7D8A">
                      <w:pPr>
                        <w:pStyle w:val="Caption"/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 w:rsidRPr="005844FD">
                        <w:rPr>
                          <w:b/>
                          <w:bCs/>
                          <w:sz w:val="28"/>
                          <w:szCs w:val="28"/>
                        </w:rPr>
                        <w:t xml:space="preserve">Figure </w:t>
                      </w:r>
                      <w:r w:rsidR="00A61D56" w:rsidRPr="005844FD">
                        <w:rPr>
                          <w:b/>
                          <w:bCs/>
                          <w:sz w:val="28"/>
                          <w:szCs w:val="28"/>
                        </w:rPr>
                        <w:fldChar w:fldCharType="begin"/>
                      </w:r>
                      <w:r w:rsidR="00A61D56" w:rsidRPr="005844FD">
                        <w:rPr>
                          <w:b/>
                          <w:bCs/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="00A61D56" w:rsidRPr="005844FD">
                        <w:rPr>
                          <w:b/>
                          <w:bCs/>
                          <w:sz w:val="28"/>
                          <w:szCs w:val="28"/>
                        </w:rPr>
                        <w:fldChar w:fldCharType="separate"/>
                      </w:r>
                      <w:r w:rsidR="00053358" w:rsidRPr="005844FD"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t>1</w:t>
                      </w:r>
                      <w:r w:rsidR="00A61D56" w:rsidRPr="005844FD"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fldChar w:fldCharType="end"/>
                      </w:r>
                      <w:r w:rsidRPr="005844FD">
                        <w:rPr>
                          <w:b/>
                          <w:bCs/>
                          <w:sz w:val="28"/>
                          <w:szCs w:val="28"/>
                        </w:rPr>
                        <w:t>: Sample 1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CE7D8A">
        <w:rPr>
          <w:noProof/>
        </w:rPr>
        <mc:AlternateContent>
          <mc:Choice Requires="wps">
            <w:drawing>
              <wp:anchor distT="0" distB="0" distL="114300" distR="114300" simplePos="0" relativeHeight="251663360" behindDoc="1" locked="0" layoutInCell="1" allowOverlap="1" wp14:anchorId="2A5C8634" wp14:editId="2D0C991B">
                <wp:simplePos x="0" y="0"/>
                <wp:positionH relativeFrom="column">
                  <wp:posOffset>2550160</wp:posOffset>
                </wp:positionH>
                <wp:positionV relativeFrom="paragraph">
                  <wp:posOffset>2278380</wp:posOffset>
                </wp:positionV>
                <wp:extent cx="3171825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7182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658CF5F" w14:textId="3C5FF075" w:rsidR="00CE7D8A" w:rsidRPr="006A5A62" w:rsidRDefault="00CE7D8A" w:rsidP="00CE7D8A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  <w:r w:rsidRPr="006A5A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Figure </w:t>
                            </w:r>
                            <w:r w:rsidR="00A61D56" w:rsidRPr="006A5A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begin"/>
                            </w:r>
                            <w:r w:rsidR="00A61D56" w:rsidRPr="006A5A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instrText xml:space="preserve"> SEQ Figure \* ARABIC </w:instrText>
                            </w:r>
                            <w:r w:rsidR="00A61D56" w:rsidRPr="006A5A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fldChar w:fldCharType="separate"/>
                            </w:r>
                            <w:r w:rsidR="00053358" w:rsidRPr="006A5A62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t>2</w:t>
                            </w:r>
                            <w:r w:rsidR="00A61D56" w:rsidRPr="006A5A62"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  <w:fldChar w:fldCharType="end"/>
                            </w:r>
                            <w:r w:rsidRPr="006A5A62"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  <w:t>: Sample 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 w14:anchorId="2A5C8634" id="Text Box 5" o:spid="_x0000_s1027" type="#_x0000_t202" style="position:absolute;margin-left:200.8pt;margin-top:179.4pt;width:249.75pt;height:.05pt;z-index:-251653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" stroked="f">
                <v:textbox style="mso-fit-shape-to-text:t" inset="0,0,0,0">
                  <w:txbxContent>
                    <w:p w14:paraId="6658CF5F" w14:textId="3C5FF075" w:rsidR="00CE7D8A" w:rsidRPr="006A5A62" w:rsidRDefault="00CE7D8A" w:rsidP="00CE7D8A">
                      <w:pPr>
                        <w:pStyle w:val="Caption"/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  <w:r w:rsidRPr="006A5A62">
                        <w:rPr>
                          <w:b/>
                          <w:bCs/>
                          <w:sz w:val="28"/>
                          <w:szCs w:val="28"/>
                        </w:rPr>
                        <w:t xml:space="preserve">Figure </w:t>
                      </w:r>
                      <w:r w:rsidR="00A61D56" w:rsidRPr="006A5A62">
                        <w:rPr>
                          <w:b/>
                          <w:bCs/>
                          <w:sz w:val="28"/>
                          <w:szCs w:val="28"/>
                        </w:rPr>
                        <w:fldChar w:fldCharType="begin"/>
                      </w:r>
                      <w:r w:rsidR="00A61D56" w:rsidRPr="006A5A62">
                        <w:rPr>
                          <w:b/>
                          <w:bCs/>
                          <w:sz w:val="28"/>
                          <w:szCs w:val="28"/>
                        </w:rPr>
                        <w:instrText xml:space="preserve"> SEQ Figure \* ARABIC </w:instrText>
                      </w:r>
                      <w:r w:rsidR="00A61D56" w:rsidRPr="006A5A62">
                        <w:rPr>
                          <w:b/>
                          <w:bCs/>
                          <w:sz w:val="28"/>
                          <w:szCs w:val="28"/>
                        </w:rPr>
                        <w:fldChar w:fldCharType="separate"/>
                      </w:r>
                      <w:r w:rsidR="00053358" w:rsidRPr="006A5A62"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t>2</w:t>
                      </w:r>
                      <w:r w:rsidR="00A61D56" w:rsidRPr="006A5A62"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  <w:fldChar w:fldCharType="end"/>
                      </w:r>
                      <w:r w:rsidRPr="006A5A62">
                        <w:rPr>
                          <w:b/>
                          <w:bCs/>
                          <w:sz w:val="28"/>
                          <w:szCs w:val="28"/>
                        </w:rPr>
                        <w:t>: Sample 2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06411D" w:rsidRPr="0006411D">
        <w:rPr>
          <w:b/>
          <w:bCs/>
        </w:rPr>
        <w:t>Example</w:t>
      </w:r>
      <w:r w:rsidR="00CE7D8A">
        <w:rPr>
          <w:b/>
          <w:bCs/>
        </w:rPr>
        <w:t xml:space="preserve"> 1</w:t>
      </w:r>
      <w:r w:rsidR="0006411D">
        <w:rPr>
          <w:b/>
          <w:bCs/>
        </w:rPr>
        <w:t>:</w:t>
      </w:r>
      <w:r w:rsidR="00CE7D8A">
        <w:rPr>
          <w:b/>
          <w:bCs/>
        </w:rPr>
        <w:tab/>
      </w:r>
      <w:r w:rsidR="00CE7D8A">
        <w:rPr>
          <w:b/>
          <w:bCs/>
        </w:rPr>
        <w:tab/>
      </w:r>
      <w:r w:rsidR="00CE7D8A">
        <w:rPr>
          <w:b/>
          <w:bCs/>
        </w:rPr>
        <w:tab/>
      </w:r>
      <w:r w:rsidR="00CE7D8A">
        <w:rPr>
          <w:b/>
          <w:bCs/>
        </w:rPr>
        <w:tab/>
      </w:r>
      <w:r w:rsidR="00CE7D8A">
        <w:rPr>
          <w:b/>
          <w:bCs/>
        </w:rPr>
        <w:tab/>
      </w:r>
      <w:r w:rsidR="00CE7D8A">
        <w:rPr>
          <w:b/>
          <w:bCs/>
        </w:rPr>
        <w:tab/>
        <w:t>Example 2:</w:t>
      </w:r>
    </w:p>
    <w:p w14:paraId="33319913" w14:textId="7D67C791" w:rsidR="008860F5" w:rsidRDefault="008860F5" w:rsidP="008860F5">
      <w:pPr>
        <w:pStyle w:val="IntenseQuote"/>
      </w:pPr>
      <w:r>
        <w:t>Task 2</w:t>
      </w:r>
      <w:r w:rsidR="00B75002">
        <w:t xml:space="preserve"> (15 Marks</w:t>
      </w:r>
      <w:bookmarkStart w:id="0" w:name="_GoBack"/>
      <w:bookmarkEnd w:id="0"/>
      <w:r w:rsidR="00B75002">
        <w:t>)</w:t>
      </w:r>
    </w:p>
    <w:p w14:paraId="3A4C8F26" w14:textId="0DB86C7D" w:rsidR="008860F5" w:rsidRPr="008860F5" w:rsidRDefault="00CE7D8A" w:rsidP="008860F5">
      <w:pPr>
        <w:jc w:val="both"/>
      </w:pPr>
      <w:r>
        <w:t>Amjad</w:t>
      </w:r>
      <w:r w:rsidR="008860F5">
        <w:t xml:space="preserve"> reached </w:t>
      </w:r>
      <w:r w:rsidR="0055294F">
        <w:t>E</w:t>
      </w:r>
      <w:r w:rsidR="008860F5">
        <w:t>mporium with h</w:t>
      </w:r>
      <w:r>
        <w:t>is</w:t>
      </w:r>
      <w:r w:rsidR="008860F5">
        <w:t xml:space="preserve"> family</w:t>
      </w:r>
      <w:r w:rsidR="0055294F">
        <w:t>.</w:t>
      </w:r>
      <w:r w:rsidR="008860F5">
        <w:t xml:space="preserve"> </w:t>
      </w:r>
      <w:r w:rsidR="0055294F">
        <w:t>T</w:t>
      </w:r>
      <w:r w:rsidR="008860F5">
        <w:t xml:space="preserve">hey are </w:t>
      </w:r>
      <w:r w:rsidR="0055294F">
        <w:t>all excited</w:t>
      </w:r>
      <w:r w:rsidR="008860F5">
        <w:t xml:space="preserve"> </w:t>
      </w:r>
      <w:r w:rsidR="0055294F">
        <w:t>since he</w:t>
      </w:r>
      <w:r w:rsidR="008860F5">
        <w:t xml:space="preserve"> successfully </w:t>
      </w:r>
      <w:r w:rsidR="0055294F">
        <w:t>passed</w:t>
      </w:r>
      <w:r w:rsidR="008860F5">
        <w:t xml:space="preserve"> h</w:t>
      </w:r>
      <w:r>
        <w:t>is</w:t>
      </w:r>
      <w:r w:rsidR="008860F5">
        <w:t xml:space="preserve"> test for BSCS admission and </w:t>
      </w:r>
      <w:r w:rsidR="00005992">
        <w:t>now, they are here</w:t>
      </w:r>
      <w:r w:rsidR="008860F5">
        <w:t xml:space="preserve"> to celebrate. All the family members are interested in watching the </w:t>
      </w:r>
      <w:r w:rsidR="00005992">
        <w:t>movie</w:t>
      </w:r>
      <w:r w:rsidR="008860F5">
        <w:t xml:space="preserve"> while having popcorn. </w:t>
      </w:r>
      <w:r w:rsidR="00005992" w:rsidRPr="00005992">
        <w:rPr>
          <w:u w:val="single"/>
        </w:rPr>
        <w:t xml:space="preserve">You </w:t>
      </w:r>
      <w:r w:rsidRPr="00005992">
        <w:rPr>
          <w:u w:val="single"/>
        </w:rPr>
        <w:t>must</w:t>
      </w:r>
      <w:r w:rsidR="00005992" w:rsidRPr="00005992">
        <w:rPr>
          <w:u w:val="single"/>
        </w:rPr>
        <w:t xml:space="preserve"> a</w:t>
      </w:r>
      <w:r w:rsidR="008860F5" w:rsidRPr="00005992">
        <w:rPr>
          <w:u w:val="single"/>
        </w:rPr>
        <w:t xml:space="preserve">sk </w:t>
      </w:r>
      <w:r>
        <w:rPr>
          <w:u w:val="single"/>
        </w:rPr>
        <w:t>Amjad</w:t>
      </w:r>
      <w:r w:rsidR="008860F5" w:rsidRPr="00005992">
        <w:rPr>
          <w:u w:val="single"/>
        </w:rPr>
        <w:t xml:space="preserve"> the number of people with h</w:t>
      </w:r>
      <w:r>
        <w:rPr>
          <w:u w:val="single"/>
        </w:rPr>
        <w:t>im</w:t>
      </w:r>
      <w:r w:rsidR="008860F5">
        <w:t xml:space="preserve">. Emporium </w:t>
      </w:r>
      <w:r w:rsidR="00005992">
        <w:t>C</w:t>
      </w:r>
      <w:r w:rsidR="008860F5">
        <w:t>inema is offering different type of tickets for the film</w:t>
      </w:r>
      <w:r w:rsidR="00005992">
        <w:t>:</w:t>
      </w:r>
      <w:r w:rsidR="008860F5">
        <w:t xml:space="preserve"> [Student</w:t>
      </w:r>
      <w:r w:rsidR="00C9022C">
        <w:t xml:space="preserve"> (S)</w:t>
      </w:r>
      <w:r w:rsidR="008860F5">
        <w:t xml:space="preserve"> 250, Normal</w:t>
      </w:r>
      <w:r w:rsidR="00C9022C">
        <w:t xml:space="preserve"> (N)</w:t>
      </w:r>
      <w:r w:rsidR="008860F5">
        <w:t xml:space="preserve"> 400</w:t>
      </w:r>
      <w:r w:rsidR="00005992">
        <w:t>,</w:t>
      </w:r>
      <w:r w:rsidR="008860F5">
        <w:t xml:space="preserve"> and </w:t>
      </w:r>
      <w:r w:rsidR="00005992">
        <w:t>E</w:t>
      </w:r>
      <w:r w:rsidR="008860F5">
        <w:t>xecutive</w:t>
      </w:r>
      <w:r w:rsidR="00C9022C">
        <w:t xml:space="preserve"> (E) </w:t>
      </w:r>
      <w:r w:rsidR="008860F5">
        <w:t>750</w:t>
      </w:r>
      <w:r w:rsidR="008860F5" w:rsidRPr="00005992">
        <w:t>]</w:t>
      </w:r>
      <w:r w:rsidR="00005992" w:rsidRPr="00005992">
        <w:t>.</w:t>
      </w:r>
      <w:r w:rsidR="006D66BE">
        <w:t xml:space="preserve"> </w:t>
      </w:r>
      <w:r w:rsidR="006D66BE" w:rsidRPr="006D66BE">
        <w:rPr>
          <w:u w:val="single"/>
        </w:rPr>
        <w:t xml:space="preserve">Any choice other than mentioned is considered as invalid input. </w:t>
      </w:r>
      <w:r w:rsidR="00005992" w:rsidRPr="006D66BE">
        <w:rPr>
          <w:u w:val="single"/>
        </w:rPr>
        <w:t>A</w:t>
      </w:r>
      <w:r w:rsidR="008860F5" w:rsidRPr="00005992">
        <w:rPr>
          <w:u w:val="single"/>
        </w:rPr>
        <w:t>sk them what ticket choice will</w:t>
      </w:r>
      <w:r w:rsidR="00005992" w:rsidRPr="00005992">
        <w:rPr>
          <w:u w:val="single"/>
        </w:rPr>
        <w:t xml:space="preserve"> they</w:t>
      </w:r>
      <w:r w:rsidR="008860F5" w:rsidRPr="00005992">
        <w:rPr>
          <w:u w:val="single"/>
        </w:rPr>
        <w:t xml:space="preserve"> </w:t>
      </w:r>
      <w:r w:rsidR="00005992" w:rsidRPr="00005992">
        <w:rPr>
          <w:u w:val="single"/>
        </w:rPr>
        <w:t>prefer</w:t>
      </w:r>
      <w:r w:rsidR="008860F5">
        <w:t>. Before the start of the film, all the family members decide to have popcorn also. Popcorn stall is offering three different flavors. [Simple</w:t>
      </w:r>
      <w:r w:rsidR="00C9022C">
        <w:t xml:space="preserve"> (S)</w:t>
      </w:r>
      <w:r w:rsidR="008860F5">
        <w:t xml:space="preserve"> 100, Tacos</w:t>
      </w:r>
      <w:r w:rsidR="00C9022C">
        <w:t xml:space="preserve"> (T)</w:t>
      </w:r>
      <w:r w:rsidR="008860F5">
        <w:t xml:space="preserve"> 150</w:t>
      </w:r>
      <w:r w:rsidR="00005992">
        <w:t>,</w:t>
      </w:r>
      <w:r w:rsidR="008860F5">
        <w:t xml:space="preserve"> and Caramel</w:t>
      </w:r>
      <w:r w:rsidR="00C9022C">
        <w:t xml:space="preserve"> (C)</w:t>
      </w:r>
      <w:r w:rsidR="008860F5">
        <w:t xml:space="preserve"> 200]</w:t>
      </w:r>
      <w:r w:rsidR="006D66BE">
        <w:t xml:space="preserve">. </w:t>
      </w:r>
      <w:r w:rsidR="006D66BE" w:rsidRPr="006D66BE">
        <w:rPr>
          <w:u w:val="single"/>
        </w:rPr>
        <w:t xml:space="preserve">Any choice other than mentioned is considered as invalid input. </w:t>
      </w:r>
      <w:r w:rsidR="00507763" w:rsidRPr="006D66BE">
        <w:rPr>
          <w:u w:val="single"/>
        </w:rPr>
        <w:t>A</w:t>
      </w:r>
      <w:r w:rsidR="008860F5" w:rsidRPr="006D66BE">
        <w:rPr>
          <w:u w:val="single"/>
        </w:rPr>
        <w:t>s</w:t>
      </w:r>
      <w:r w:rsidR="008860F5" w:rsidRPr="00507763">
        <w:rPr>
          <w:u w:val="single"/>
        </w:rPr>
        <w:t>k them what</w:t>
      </w:r>
      <w:r w:rsidR="00507763" w:rsidRPr="00507763">
        <w:rPr>
          <w:u w:val="single"/>
        </w:rPr>
        <w:t xml:space="preserve"> popcorn</w:t>
      </w:r>
      <w:r w:rsidR="008860F5" w:rsidRPr="00507763">
        <w:rPr>
          <w:u w:val="single"/>
        </w:rPr>
        <w:t xml:space="preserve"> choice w</w:t>
      </w:r>
      <w:r w:rsidR="00FE67D9">
        <w:rPr>
          <w:u w:val="single"/>
        </w:rPr>
        <w:t>ill they prefer</w:t>
      </w:r>
      <w:r w:rsidR="008860F5" w:rsidRPr="008860F5">
        <w:t>.</w:t>
      </w:r>
    </w:p>
    <w:p w14:paraId="261C6BC4" w14:textId="695B9B1A" w:rsidR="008860F5" w:rsidRPr="008860F5" w:rsidRDefault="008860F5" w:rsidP="008860F5">
      <w:pPr>
        <w:jc w:val="both"/>
      </w:pPr>
      <w:r w:rsidRPr="008860F5">
        <w:t xml:space="preserve">Calculate and print the amount used for the </w:t>
      </w:r>
      <w:r w:rsidRPr="00613078">
        <w:rPr>
          <w:b/>
          <w:bCs/>
          <w:i/>
        </w:rPr>
        <w:t>film</w:t>
      </w:r>
      <w:r w:rsidR="00613078">
        <w:rPr>
          <w:i/>
        </w:rPr>
        <w:t xml:space="preserve"> </w:t>
      </w:r>
      <w:r w:rsidR="00613078">
        <w:t xml:space="preserve">and </w:t>
      </w:r>
      <w:r w:rsidR="00613078" w:rsidRPr="00613078">
        <w:rPr>
          <w:b/>
          <w:bCs/>
          <w:i/>
          <w:iCs/>
        </w:rPr>
        <w:t>popcorn</w:t>
      </w:r>
      <w:r w:rsidR="00613078">
        <w:t xml:space="preserve"> </w:t>
      </w:r>
      <w:r w:rsidR="00613078" w:rsidRPr="00613078">
        <w:rPr>
          <w:b/>
          <w:bCs/>
          <w:i/>
          <w:iCs/>
        </w:rPr>
        <w:t>separately</w:t>
      </w:r>
      <w:r w:rsidRPr="008860F5">
        <w:t xml:space="preserve"> and the </w:t>
      </w:r>
      <w:r w:rsidRPr="00613078">
        <w:rPr>
          <w:b/>
          <w:bCs/>
          <w:i/>
        </w:rPr>
        <w:t>total expense</w:t>
      </w:r>
      <w:r w:rsidR="00613078">
        <w:rPr>
          <w:i/>
        </w:rPr>
        <w:t xml:space="preserve"> at the </w:t>
      </w:r>
      <w:r w:rsidR="00613078" w:rsidRPr="00613078">
        <w:rPr>
          <w:b/>
          <w:bCs/>
          <w:i/>
        </w:rPr>
        <w:t>end</w:t>
      </w:r>
      <w:r w:rsidRPr="008860F5">
        <w:t>. Your solution should show proper menu-based system.</w:t>
      </w:r>
    </w:p>
    <w:p w14:paraId="071F7B96" w14:textId="77777777" w:rsidR="008860F5" w:rsidRPr="008860F5" w:rsidRDefault="008860F5" w:rsidP="008860F5"/>
    <w:p w14:paraId="1D83A43B" w14:textId="3E5EFCA6" w:rsidR="00954884" w:rsidRDefault="00524B75" w:rsidP="00954884">
      <w:pPr>
        <w:rPr>
          <w:b/>
          <w:bCs/>
        </w:rPr>
      </w:pPr>
      <w:r w:rsidRPr="00524B75">
        <w:rPr>
          <w:b/>
          <w:bCs/>
          <w:noProof/>
        </w:rPr>
        <w:lastRenderedPageBreak/>
        <mc:AlternateContent>
          <mc:Choice Requires="wps">
            <w:drawing>
              <wp:anchor distT="0" distB="0" distL="114300" distR="114300" simplePos="0" relativeHeight="251666432" behindDoc="1" locked="0" layoutInCell="1" allowOverlap="1" wp14:anchorId="437940F2" wp14:editId="041540AE">
                <wp:simplePos x="0" y="0"/>
                <wp:positionH relativeFrom="column">
                  <wp:posOffset>28575</wp:posOffset>
                </wp:positionH>
                <wp:positionV relativeFrom="paragraph">
                  <wp:posOffset>5290820</wp:posOffset>
                </wp:positionV>
                <wp:extent cx="573151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F0F8DAC" w14:textId="64ABBCFB" w:rsidR="00053358" w:rsidRPr="005844FD" w:rsidRDefault="00053358" w:rsidP="00053358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37940F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8" type="#_x0000_t202" style="position:absolute;margin-left:2.25pt;margin-top:416.6pt;width:451.3pt;height:.05pt;z-index:-2516500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" stroked="f">
                <v:textbox style="mso-fit-shape-to-text:t" inset="0,0,0,0">
                  <w:txbxContent>
                    <w:p w14:paraId="6F0F8DAC" w14:textId="64ABBCFB" w:rsidR="00053358" w:rsidRPr="005844FD" w:rsidRDefault="00053358" w:rsidP="00053358">
                      <w:pPr>
                        <w:pStyle w:val="Caption"/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/>
              </v:shape>
            </w:pict>
          </mc:Fallback>
        </mc:AlternateContent>
      </w:r>
      <w:r w:rsidR="008860F5" w:rsidRPr="008860F5">
        <w:rPr>
          <w:b/>
          <w:bCs/>
        </w:rPr>
        <w:t>Example</w:t>
      </w:r>
      <w:r w:rsidR="00CE7D8A">
        <w:rPr>
          <w:b/>
          <w:bCs/>
        </w:rPr>
        <w:t xml:space="preserve"> 1</w:t>
      </w:r>
      <w:r w:rsidR="008860F5" w:rsidRPr="008860F5">
        <w:rPr>
          <w:b/>
          <w:bCs/>
        </w:rPr>
        <w:t>:</w:t>
      </w:r>
    </w:p>
    <w:p w14:paraId="5D0F30F0" w14:textId="3A57607B" w:rsidR="00912052" w:rsidRDefault="00912052" w:rsidP="0095488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51D1ABC" wp14:editId="7B4CC0E8">
            <wp:extent cx="5731510" cy="469582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898"/>
                    <a:stretch/>
                  </pic:blipFill>
                  <pic:spPr bwMode="auto">
                    <a:xfrm>
                      <a:off x="0" y="0"/>
                      <a:ext cx="5731510" cy="46958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20D7236" w14:textId="23E8F8D1" w:rsidR="00524B75" w:rsidRDefault="00524B75">
      <w:r>
        <w:br w:type="page"/>
      </w:r>
    </w:p>
    <w:p w14:paraId="50B08E4D" w14:textId="701A3170" w:rsidR="00291754" w:rsidRPr="005844FD" w:rsidRDefault="00291754" w:rsidP="00736087">
      <w:pPr>
        <w:jc w:val="both"/>
        <w:rPr>
          <w:b/>
          <w:bCs/>
          <w:noProof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70528" behindDoc="1" locked="0" layoutInCell="1" allowOverlap="1" wp14:anchorId="165BF5FF" wp14:editId="5E651DCE">
            <wp:simplePos x="0" y="0"/>
            <wp:positionH relativeFrom="margin">
              <wp:align>right</wp:align>
            </wp:positionH>
            <wp:positionV relativeFrom="paragraph">
              <wp:posOffset>304800</wp:posOffset>
            </wp:positionV>
            <wp:extent cx="5731510" cy="7943850"/>
            <wp:effectExtent l="0" t="0" r="2540" b="0"/>
            <wp:wrapTight wrapText="bothSides">
              <wp:wrapPolygon edited="0">
                <wp:start x="0" y="0"/>
                <wp:lineTo x="0" y="21548"/>
                <wp:lineTo x="21538" y="21548"/>
                <wp:lineTo x="21538" y="0"/>
                <wp:lineTo x="0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94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1" locked="0" layoutInCell="1" allowOverlap="1" wp14:anchorId="71398042" wp14:editId="192E9DCE">
                <wp:simplePos x="0" y="0"/>
                <wp:positionH relativeFrom="margin">
                  <wp:align>right</wp:align>
                </wp:positionH>
                <wp:positionV relativeFrom="paragraph">
                  <wp:posOffset>5679439</wp:posOffset>
                </wp:positionV>
                <wp:extent cx="5731510" cy="3171825"/>
                <wp:effectExtent l="0" t="0" r="2540" b="9525"/>
                <wp:wrapTight wrapText="bothSides">
                  <wp:wrapPolygon edited="0">
                    <wp:start x="0" y="0"/>
                    <wp:lineTo x="0" y="21535"/>
                    <wp:lineTo x="21538" y="21535"/>
                    <wp:lineTo x="21538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31510" cy="317182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51FB124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612EC10F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F907A23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7CA92E95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4F35106C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10BC32EE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E267DE1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6C2A5C3" w14:textId="77777777" w:rsidR="00291754" w:rsidRDefault="00291754" w:rsidP="00053358">
                            <w:pPr>
                              <w:pStyle w:val="Caption"/>
                              <w:rPr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26C24AE7" w14:textId="752326E0" w:rsidR="00053358" w:rsidRPr="005844FD" w:rsidRDefault="00053358" w:rsidP="00053358">
                            <w:pPr>
                              <w:pStyle w:val="Caption"/>
                              <w:rPr>
                                <w:b/>
                                <w:bCs/>
                                <w:noProof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98042" id="Text Box 9" o:spid="_x0000_s1029" type="#_x0000_t202" style="position:absolute;left:0;text-align:left;margin-left:400.1pt;margin-top:447.2pt;width:451.3pt;height:249.75pt;z-index:-251646976;visibility:visible;mso-wrap-style:square;mso-height-percent:0;mso-wrap-distance-left:9pt;mso-wrap-distance-top:0;mso-wrap-distance-right:9pt;mso-wrap-distance-bottom:0;mso-position-horizontal:right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" stroked="f">
                <v:textbox inset="0,0,0,0">
                  <w:txbxContent>
                    <w:p w14:paraId="451FB124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612EC10F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F907A23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7CA92E95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4F35106C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10BC32EE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E267DE1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6C2A5C3" w14:textId="77777777" w:rsidR="00291754" w:rsidRDefault="00291754" w:rsidP="00053358">
                      <w:pPr>
                        <w:pStyle w:val="Caption"/>
                        <w:rPr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26C24AE7" w14:textId="752326E0" w:rsidR="00053358" w:rsidRPr="005844FD" w:rsidRDefault="00053358" w:rsidP="00053358">
                      <w:pPr>
                        <w:pStyle w:val="Caption"/>
                        <w:rPr>
                          <w:b/>
                          <w:bCs/>
                          <w:noProof/>
                          <w:sz w:val="28"/>
                          <w:szCs w:val="28"/>
                        </w:rPr>
                      </w:pP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053358" w:rsidRPr="00524B75">
        <w:rPr>
          <w:b/>
          <w:bCs/>
        </w:rPr>
        <w:t>Example 2:</w:t>
      </w:r>
    </w:p>
    <w:sectPr w:rsidR="00291754" w:rsidRPr="005844FD"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F436DB" w14:textId="77777777" w:rsidR="001D2AEC" w:rsidRDefault="001D2AEC" w:rsidP="006251BD">
      <w:pPr>
        <w:spacing w:after="0" w:line="240" w:lineRule="auto"/>
      </w:pPr>
      <w:r>
        <w:separator/>
      </w:r>
    </w:p>
  </w:endnote>
  <w:endnote w:type="continuationSeparator" w:id="0">
    <w:p w14:paraId="7A4D2FC2" w14:textId="77777777" w:rsidR="001D2AEC" w:rsidRDefault="001D2AEC" w:rsidP="006251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3113504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D858349" w14:textId="2665A22F" w:rsidR="006251BD" w:rsidRDefault="006251BD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75002">
          <w:rPr>
            <w:noProof/>
          </w:rPr>
          <w:t>4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DB58D9B" w14:textId="77777777" w:rsidR="006251BD" w:rsidRDefault="006251BD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626FCD4" w14:textId="77777777" w:rsidR="001D2AEC" w:rsidRDefault="001D2AEC" w:rsidP="006251BD">
      <w:pPr>
        <w:spacing w:after="0" w:line="240" w:lineRule="auto"/>
      </w:pPr>
      <w:r>
        <w:separator/>
      </w:r>
    </w:p>
  </w:footnote>
  <w:footnote w:type="continuationSeparator" w:id="0">
    <w:p w14:paraId="0B36DCF5" w14:textId="77777777" w:rsidR="001D2AEC" w:rsidRDefault="001D2AEC" w:rsidP="006251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B9760BA"/>
    <w:multiLevelType w:val="hybridMultilevel"/>
    <w:tmpl w:val="DE1A3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zMTI3NzWxMLIwMLFU0lEKTi0uzszPAykwrAUA2Fg+KywAAAA="/>
  </w:docVars>
  <w:rsids>
    <w:rsidRoot w:val="00954884"/>
    <w:rsid w:val="00005992"/>
    <w:rsid w:val="00034040"/>
    <w:rsid w:val="00053358"/>
    <w:rsid w:val="0006411D"/>
    <w:rsid w:val="00080564"/>
    <w:rsid w:val="000977EC"/>
    <w:rsid w:val="000F67E2"/>
    <w:rsid w:val="0011701F"/>
    <w:rsid w:val="0019623D"/>
    <w:rsid w:val="001B0C16"/>
    <w:rsid w:val="001D2AEC"/>
    <w:rsid w:val="001E6430"/>
    <w:rsid w:val="00204909"/>
    <w:rsid w:val="00291754"/>
    <w:rsid w:val="002E57CA"/>
    <w:rsid w:val="004630EC"/>
    <w:rsid w:val="00482652"/>
    <w:rsid w:val="00497161"/>
    <w:rsid w:val="00507763"/>
    <w:rsid w:val="00524B75"/>
    <w:rsid w:val="0055294F"/>
    <w:rsid w:val="005844FD"/>
    <w:rsid w:val="005922A5"/>
    <w:rsid w:val="005D68D3"/>
    <w:rsid w:val="00613078"/>
    <w:rsid w:val="006251BD"/>
    <w:rsid w:val="0063253F"/>
    <w:rsid w:val="00674F4D"/>
    <w:rsid w:val="00690AEF"/>
    <w:rsid w:val="006A5A62"/>
    <w:rsid w:val="006D1388"/>
    <w:rsid w:val="006D66BE"/>
    <w:rsid w:val="00736087"/>
    <w:rsid w:val="007E1EB8"/>
    <w:rsid w:val="008860F5"/>
    <w:rsid w:val="008A75C8"/>
    <w:rsid w:val="00912052"/>
    <w:rsid w:val="00954884"/>
    <w:rsid w:val="00A61D56"/>
    <w:rsid w:val="00AA4C08"/>
    <w:rsid w:val="00B32C86"/>
    <w:rsid w:val="00B37065"/>
    <w:rsid w:val="00B75002"/>
    <w:rsid w:val="00B92435"/>
    <w:rsid w:val="00C37078"/>
    <w:rsid w:val="00C9022C"/>
    <w:rsid w:val="00CE7D8A"/>
    <w:rsid w:val="00D227DC"/>
    <w:rsid w:val="00D72C68"/>
    <w:rsid w:val="00D92D4A"/>
    <w:rsid w:val="00DC1C79"/>
    <w:rsid w:val="00E23C67"/>
    <w:rsid w:val="00E54D25"/>
    <w:rsid w:val="00F574C2"/>
    <w:rsid w:val="00FD2205"/>
    <w:rsid w:val="00FE6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9E8E80"/>
  <w15:chartTrackingRefBased/>
  <w15:docId w15:val="{C8E26E89-5AFA-4F7F-BD97-03A1371CF5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5488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4884"/>
    <w:pPr>
      <w:ind w:left="720"/>
      <w:contextualSpacing/>
    </w:pPr>
  </w:style>
  <w:style w:type="table" w:styleId="TableGrid">
    <w:name w:val="Table Grid"/>
    <w:basedOn w:val="TableNormal"/>
    <w:uiPriority w:val="59"/>
    <w:rsid w:val="00954884"/>
    <w:pPr>
      <w:spacing w:after="0" w:line="240" w:lineRule="auto"/>
    </w:pPr>
    <w:rPr>
      <w:lang w:val="en-C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IntenseQuote">
    <w:name w:val="Intense Quote"/>
    <w:basedOn w:val="Normal"/>
    <w:next w:val="Normal"/>
    <w:link w:val="IntenseQuoteChar"/>
    <w:uiPriority w:val="30"/>
    <w:qFormat/>
    <w:rsid w:val="0095488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54884"/>
    <w:rPr>
      <w:i/>
      <w:iCs/>
      <w:color w:val="4472C4" w:themeColor="accent1"/>
      <w:lang w:val="en-US"/>
    </w:rPr>
  </w:style>
  <w:style w:type="table" w:styleId="GridTable4-Accent1">
    <w:name w:val="Grid Table 4 Accent 1"/>
    <w:basedOn w:val="TableNormal"/>
    <w:uiPriority w:val="49"/>
    <w:rsid w:val="0006411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6251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51B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6251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51BD"/>
    <w:rPr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CE7D8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79E10AE-B0E3-4483-BF56-42190038FC9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73</Words>
  <Characters>155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QAR ABBAS</dc:creator>
  <cp:keywords/>
  <dc:description/>
  <cp:lastModifiedBy>FIT-UCP</cp:lastModifiedBy>
  <cp:revision>3</cp:revision>
  <dcterms:created xsi:type="dcterms:W3CDTF">2022-01-14T14:12:00Z</dcterms:created>
  <dcterms:modified xsi:type="dcterms:W3CDTF">2022-01-14T14:13:00Z</dcterms:modified>
</cp:coreProperties>
</file>